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BCFF6" w14:textId="2D998809" w:rsidR="00037A6E" w:rsidRDefault="002222BB" w:rsidP="002222BB">
      <w:pPr>
        <w:jc w:val="center"/>
      </w:pPr>
      <w:r>
        <w:rPr>
          <w:noProof/>
        </w:rPr>
        <w:drawing>
          <wp:inline distT="0" distB="0" distL="0" distR="0" wp14:anchorId="31239609" wp14:editId="2101A037">
            <wp:extent cx="1066800" cy="538788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7455" cy="544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A0FAA" w14:textId="76BDE226" w:rsidR="007A33D7" w:rsidRDefault="00694FB3" w:rsidP="002222BB">
      <w:pPr>
        <w:jc w:val="center"/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6D99C5EF" wp14:editId="1080251D">
            <wp:extent cx="5731510" cy="3223895"/>
            <wp:effectExtent l="0" t="0" r="2540" b="0"/>
            <wp:docPr id="1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video gam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16520" w14:textId="1800E78A" w:rsidR="00F1114F" w:rsidRPr="00F1114F" w:rsidRDefault="00F1114F" w:rsidP="000F2A6F">
      <w:pPr>
        <w:jc w:val="center"/>
        <w:rPr>
          <w:b/>
          <w:bCs/>
          <w:sz w:val="36"/>
          <w:szCs w:val="36"/>
          <w:lang w:val="ru-RU"/>
        </w:rPr>
      </w:pPr>
      <w:r w:rsidRPr="00F1114F">
        <w:rPr>
          <w:b/>
          <w:bCs/>
          <w:sz w:val="36"/>
          <w:szCs w:val="36"/>
          <w:lang w:val="ru-RU"/>
        </w:rPr>
        <w:t xml:space="preserve">Трейлер </w:t>
      </w:r>
      <w:r w:rsidRPr="00F1114F">
        <w:rPr>
          <w:b/>
          <w:bCs/>
          <w:sz w:val="36"/>
          <w:szCs w:val="36"/>
        </w:rPr>
        <w:t>Arcade</w:t>
      </w:r>
      <w:r w:rsidRPr="00F1114F">
        <w:rPr>
          <w:b/>
          <w:bCs/>
          <w:sz w:val="36"/>
          <w:szCs w:val="36"/>
          <w:lang w:val="ru-RU"/>
        </w:rPr>
        <w:t xml:space="preserve"> </w:t>
      </w:r>
      <w:r w:rsidRPr="00F1114F">
        <w:rPr>
          <w:b/>
          <w:bCs/>
          <w:sz w:val="36"/>
          <w:szCs w:val="36"/>
        </w:rPr>
        <w:t>Paradise</w:t>
      </w:r>
      <w:r w:rsidRPr="00F1114F">
        <w:rPr>
          <w:b/>
          <w:bCs/>
          <w:sz w:val="36"/>
          <w:szCs w:val="36"/>
          <w:lang w:val="ru-RU"/>
        </w:rPr>
        <w:t xml:space="preserve"> раскрывает лучшие аркадные хиты и просит игроков </w:t>
      </w:r>
      <w:r w:rsidR="00B05D61">
        <w:rPr>
          <w:b/>
          <w:bCs/>
          <w:sz w:val="36"/>
          <w:szCs w:val="36"/>
          <w:lang w:val="ru-RU"/>
        </w:rPr>
        <w:t>закинуть жетон для предварительн</w:t>
      </w:r>
      <w:r w:rsidR="000F2A6F">
        <w:rPr>
          <w:b/>
          <w:bCs/>
          <w:sz w:val="36"/>
          <w:szCs w:val="36"/>
          <w:lang w:val="ru-RU"/>
        </w:rPr>
        <w:t>ого</w:t>
      </w:r>
      <w:r w:rsidR="00B05D61">
        <w:rPr>
          <w:b/>
          <w:bCs/>
          <w:sz w:val="36"/>
          <w:szCs w:val="36"/>
          <w:lang w:val="ru-RU"/>
        </w:rPr>
        <w:t xml:space="preserve"> заказ</w:t>
      </w:r>
      <w:r w:rsidR="000F2A6F">
        <w:rPr>
          <w:b/>
          <w:bCs/>
          <w:sz w:val="36"/>
          <w:szCs w:val="36"/>
          <w:lang w:val="ru-RU"/>
        </w:rPr>
        <w:t>а</w:t>
      </w:r>
      <w:r w:rsidR="00B05D61">
        <w:rPr>
          <w:b/>
          <w:bCs/>
          <w:sz w:val="36"/>
          <w:szCs w:val="36"/>
          <w:lang w:val="ru-RU"/>
        </w:rPr>
        <w:t xml:space="preserve"> физического издания</w:t>
      </w:r>
    </w:p>
    <w:p w14:paraId="736F8FE4" w14:textId="1B08025E" w:rsidR="000F2A6F" w:rsidRPr="000F2A6F" w:rsidRDefault="000F2A6F" w:rsidP="007A33D7">
      <w:pPr>
        <w:jc w:val="center"/>
        <w:rPr>
          <w:i/>
          <w:iCs/>
          <w:sz w:val="24"/>
          <w:szCs w:val="24"/>
          <w:lang w:val="ru-RU"/>
        </w:rPr>
      </w:pPr>
      <w:r>
        <w:rPr>
          <w:i/>
          <w:iCs/>
          <w:sz w:val="24"/>
          <w:szCs w:val="24"/>
          <w:lang w:val="ru-RU"/>
        </w:rPr>
        <w:t>Ворвитесь</w:t>
      </w:r>
      <w:r w:rsidRPr="000F2A6F">
        <w:rPr>
          <w:i/>
          <w:iCs/>
          <w:sz w:val="24"/>
          <w:szCs w:val="24"/>
          <w:lang w:val="ru-RU"/>
        </w:rPr>
        <w:t xml:space="preserve"> </w:t>
      </w:r>
      <w:r>
        <w:rPr>
          <w:i/>
          <w:iCs/>
          <w:sz w:val="24"/>
          <w:szCs w:val="24"/>
          <w:lang w:val="ru-RU"/>
        </w:rPr>
        <w:t>в</w:t>
      </w:r>
      <w:r w:rsidRPr="000F2A6F">
        <w:rPr>
          <w:i/>
          <w:iCs/>
          <w:sz w:val="24"/>
          <w:szCs w:val="24"/>
          <w:lang w:val="ru-RU"/>
        </w:rPr>
        <w:t xml:space="preserve"> </w:t>
      </w:r>
      <w:r>
        <w:rPr>
          <w:i/>
          <w:iCs/>
          <w:sz w:val="24"/>
          <w:szCs w:val="24"/>
          <w:lang w:val="ru-RU"/>
        </w:rPr>
        <w:t>игровой</w:t>
      </w:r>
      <w:r w:rsidRPr="000F2A6F">
        <w:rPr>
          <w:i/>
          <w:iCs/>
          <w:sz w:val="24"/>
          <w:szCs w:val="24"/>
          <w:lang w:val="ru-RU"/>
        </w:rPr>
        <w:t xml:space="preserve"> </w:t>
      </w:r>
      <w:r>
        <w:rPr>
          <w:i/>
          <w:iCs/>
          <w:sz w:val="24"/>
          <w:szCs w:val="24"/>
          <w:lang w:val="ru-RU"/>
        </w:rPr>
        <w:t xml:space="preserve">рай, где </w:t>
      </w:r>
      <w:r w:rsidR="003E4342">
        <w:rPr>
          <w:i/>
          <w:iCs/>
          <w:sz w:val="24"/>
          <w:szCs w:val="24"/>
          <w:lang w:val="ru-RU"/>
        </w:rPr>
        <w:t>минимум солнца, но максимум веселья!</w:t>
      </w:r>
    </w:p>
    <w:p w14:paraId="77AEE817" w14:textId="6668E822" w:rsidR="00495C71" w:rsidRPr="00EB40D7" w:rsidRDefault="00495C71" w:rsidP="00232178">
      <w:pPr>
        <w:rPr>
          <w:lang w:val="ru-RU"/>
        </w:rPr>
      </w:pPr>
      <w:r>
        <w:rPr>
          <w:b/>
          <w:bCs/>
          <w:lang w:val="ru-RU"/>
        </w:rPr>
        <w:t>Уотфорд</w:t>
      </w:r>
      <w:r w:rsidRPr="00D253F7">
        <w:rPr>
          <w:b/>
          <w:bCs/>
          <w:lang w:val="ru-RU"/>
        </w:rPr>
        <w:t xml:space="preserve">, </w:t>
      </w:r>
      <w:r>
        <w:rPr>
          <w:b/>
          <w:bCs/>
          <w:lang w:val="ru-RU"/>
        </w:rPr>
        <w:t>Великобритания,</w:t>
      </w:r>
      <w:r w:rsidRPr="00D253F7">
        <w:rPr>
          <w:b/>
          <w:bCs/>
          <w:lang w:val="ru-RU"/>
        </w:rPr>
        <w:t xml:space="preserve"> 8 </w:t>
      </w:r>
      <w:r>
        <w:rPr>
          <w:b/>
          <w:bCs/>
          <w:lang w:val="ru-RU"/>
        </w:rPr>
        <w:t>декабря</w:t>
      </w:r>
      <w:r w:rsidRPr="00D253F7">
        <w:rPr>
          <w:b/>
          <w:bCs/>
          <w:lang w:val="ru-RU"/>
        </w:rPr>
        <w:t xml:space="preserve"> 2021 </w:t>
      </w:r>
      <w:r>
        <w:rPr>
          <w:b/>
          <w:bCs/>
          <w:lang w:val="ru-RU"/>
        </w:rPr>
        <w:t>года</w:t>
      </w:r>
      <w:r w:rsidRPr="00D253F7">
        <w:rPr>
          <w:b/>
          <w:bCs/>
          <w:lang w:val="ru-RU"/>
        </w:rPr>
        <w:t>:</w:t>
      </w:r>
      <w:r w:rsidR="00D253F7">
        <w:rPr>
          <w:lang w:val="ru-RU"/>
        </w:rPr>
        <w:t xml:space="preserve"> Издательство </w:t>
      </w:r>
      <w:r w:rsidR="00D253F7" w:rsidRPr="00D253F7">
        <w:rPr>
          <w:b/>
          <w:bCs/>
          <w:i/>
          <w:iCs/>
          <w:lang w:val="en-US"/>
        </w:rPr>
        <w:t>Wired</w:t>
      </w:r>
      <w:r w:rsidR="00D253F7" w:rsidRPr="00D253F7">
        <w:rPr>
          <w:b/>
          <w:bCs/>
          <w:i/>
          <w:iCs/>
          <w:lang w:val="ru-RU"/>
        </w:rPr>
        <w:t xml:space="preserve"> </w:t>
      </w:r>
      <w:r w:rsidR="00D253F7" w:rsidRPr="00D253F7">
        <w:rPr>
          <w:b/>
          <w:bCs/>
          <w:i/>
          <w:iCs/>
          <w:lang w:val="en-US"/>
        </w:rPr>
        <w:t>Productions</w:t>
      </w:r>
      <w:r w:rsidR="00D253F7" w:rsidRPr="00D253F7">
        <w:rPr>
          <w:lang w:val="ru-RU"/>
        </w:rPr>
        <w:t xml:space="preserve"> </w:t>
      </w:r>
      <w:r w:rsidR="00D253F7">
        <w:rPr>
          <w:lang w:val="ru-RU"/>
        </w:rPr>
        <w:t xml:space="preserve">и разработчик </w:t>
      </w:r>
      <w:r w:rsidR="00D253F7" w:rsidRPr="00BA2860">
        <w:rPr>
          <w:b/>
          <w:bCs/>
          <w:i/>
          <w:iCs/>
        </w:rPr>
        <w:t>Nosebleed</w:t>
      </w:r>
      <w:r w:rsidR="00D253F7" w:rsidRPr="00D253F7">
        <w:rPr>
          <w:b/>
          <w:bCs/>
          <w:i/>
          <w:iCs/>
          <w:lang w:val="ru-RU"/>
        </w:rPr>
        <w:t xml:space="preserve"> </w:t>
      </w:r>
      <w:r w:rsidR="00D253F7" w:rsidRPr="00BA2860">
        <w:rPr>
          <w:b/>
          <w:bCs/>
          <w:i/>
          <w:iCs/>
        </w:rPr>
        <w:t>Interactive</w:t>
      </w:r>
      <w:r w:rsidR="00D253F7">
        <w:rPr>
          <w:b/>
          <w:bCs/>
          <w:i/>
          <w:iCs/>
          <w:lang w:val="ru-RU"/>
        </w:rPr>
        <w:t xml:space="preserve"> </w:t>
      </w:r>
      <w:r w:rsidR="00D253F7">
        <w:rPr>
          <w:lang w:val="ru-RU"/>
        </w:rPr>
        <w:t xml:space="preserve">рады представить новый трейлер приключенческой игры </w:t>
      </w:r>
      <w:r w:rsidR="009D4678">
        <w:rPr>
          <w:lang w:val="ru-RU"/>
        </w:rPr>
        <w:t xml:space="preserve">90-х годов </w:t>
      </w:r>
      <w:r w:rsidR="009D4678">
        <w:rPr>
          <w:lang w:val="en-US"/>
        </w:rPr>
        <w:t>Arcade</w:t>
      </w:r>
      <w:r w:rsidR="009D4678" w:rsidRPr="009D4678">
        <w:rPr>
          <w:lang w:val="ru-RU"/>
        </w:rPr>
        <w:t xml:space="preserve"> </w:t>
      </w:r>
      <w:r w:rsidR="009D4678">
        <w:rPr>
          <w:lang w:val="en-US"/>
        </w:rPr>
        <w:t>Paradise</w:t>
      </w:r>
      <w:r w:rsidR="009D4678" w:rsidRPr="009D4678">
        <w:rPr>
          <w:lang w:val="ru-RU"/>
        </w:rPr>
        <w:t xml:space="preserve">. </w:t>
      </w:r>
      <w:r w:rsidR="009D4678">
        <w:rPr>
          <w:lang w:val="ru-RU"/>
        </w:rPr>
        <w:t xml:space="preserve">Пора игрокам подготовить жетончики и расчистить помещения, поскольку 35 аркадных хитов будут представлены в </w:t>
      </w:r>
      <w:r w:rsidR="009D4678" w:rsidRPr="009D4678">
        <w:t>Arcade</w:t>
      </w:r>
      <w:r w:rsidR="009D4678" w:rsidRPr="009D4678">
        <w:rPr>
          <w:lang w:val="ru-RU"/>
        </w:rPr>
        <w:t xml:space="preserve"> </w:t>
      </w:r>
      <w:r w:rsidR="009D4678" w:rsidRPr="009D4678">
        <w:t>Paradise</w:t>
      </w:r>
      <w:r w:rsidR="009D4678" w:rsidRPr="009D4678">
        <w:rPr>
          <w:lang w:val="ru-RU"/>
        </w:rPr>
        <w:t xml:space="preserve">, который выйдет на ПК, </w:t>
      </w:r>
      <w:r w:rsidR="009D4678" w:rsidRPr="009D4678">
        <w:t>Nintendo</w:t>
      </w:r>
      <w:r w:rsidR="009D4678" w:rsidRPr="009D4678">
        <w:rPr>
          <w:lang w:val="ru-RU"/>
        </w:rPr>
        <w:t xml:space="preserve"> </w:t>
      </w:r>
      <w:r w:rsidR="009D4678" w:rsidRPr="009D4678">
        <w:t>Switch</w:t>
      </w:r>
      <w:r w:rsidR="009D4678" w:rsidRPr="009D4678">
        <w:rPr>
          <w:lang w:val="ru-RU"/>
        </w:rPr>
        <w:t xml:space="preserve">, </w:t>
      </w:r>
      <w:r w:rsidR="009D4678" w:rsidRPr="009D4678">
        <w:t>PlayStation</w:t>
      </w:r>
      <w:r w:rsidR="009D4678" w:rsidRPr="009D4678">
        <w:rPr>
          <w:lang w:val="ru-RU"/>
        </w:rPr>
        <w:t xml:space="preserve"> 4, </w:t>
      </w:r>
      <w:r w:rsidR="009D4678" w:rsidRPr="009D4678">
        <w:t>PlayStation</w:t>
      </w:r>
      <w:r w:rsidR="009D4678" w:rsidRPr="009D4678">
        <w:rPr>
          <w:lang w:val="ru-RU"/>
        </w:rPr>
        <w:t xml:space="preserve"> 5 и </w:t>
      </w:r>
      <w:r w:rsidR="009D4678">
        <w:rPr>
          <w:lang w:val="ru-RU"/>
        </w:rPr>
        <w:t>на устройствах</w:t>
      </w:r>
      <w:r w:rsidR="009D4678" w:rsidRPr="009D4678">
        <w:rPr>
          <w:lang w:val="ru-RU"/>
        </w:rPr>
        <w:t xml:space="preserve"> </w:t>
      </w:r>
      <w:r w:rsidR="009D4678" w:rsidRPr="009D4678">
        <w:t>Xbox</w:t>
      </w:r>
      <w:r w:rsidR="009D4678">
        <w:rPr>
          <w:lang w:val="ru-RU"/>
        </w:rPr>
        <w:t xml:space="preserve"> весной 2022 года</w:t>
      </w:r>
      <w:r w:rsidR="009D4678" w:rsidRPr="009D4678">
        <w:rPr>
          <w:lang w:val="ru-RU"/>
        </w:rPr>
        <w:t>.</w:t>
      </w:r>
      <w:r w:rsidR="009D4678">
        <w:rPr>
          <w:lang w:val="ru-RU"/>
        </w:rPr>
        <w:t xml:space="preserve"> Вместе с трейлером </w:t>
      </w:r>
      <w:r w:rsidR="009D4678">
        <w:rPr>
          <w:lang w:val="en-US"/>
        </w:rPr>
        <w:t>Wired</w:t>
      </w:r>
      <w:r w:rsidR="009D4678" w:rsidRPr="009D4678">
        <w:rPr>
          <w:lang w:val="ru-RU"/>
        </w:rPr>
        <w:t xml:space="preserve"> </w:t>
      </w:r>
      <w:r w:rsidR="009D4678">
        <w:rPr>
          <w:lang w:val="ru-RU"/>
        </w:rPr>
        <w:t xml:space="preserve">анонсирует физические версии для </w:t>
      </w:r>
      <w:r w:rsidR="009D4678" w:rsidRPr="009D4678">
        <w:t>PlayStation</w:t>
      </w:r>
      <w:r w:rsidR="009D4678" w:rsidRPr="009D4678">
        <w:rPr>
          <w:lang w:val="ru-RU"/>
        </w:rPr>
        <w:t xml:space="preserve"> 5 и </w:t>
      </w:r>
      <w:r w:rsidR="009D4678" w:rsidRPr="009D4678">
        <w:t>Nintendo</w:t>
      </w:r>
      <w:r w:rsidR="009D4678" w:rsidRPr="009D4678">
        <w:rPr>
          <w:lang w:val="ru-RU"/>
        </w:rPr>
        <w:t xml:space="preserve"> </w:t>
      </w:r>
      <w:r w:rsidR="009D4678" w:rsidRPr="009D4678">
        <w:t>Switch</w:t>
      </w:r>
      <w:r w:rsidR="00EB40D7">
        <w:rPr>
          <w:lang w:val="ru-RU"/>
        </w:rPr>
        <w:t>, доступные для предзаказа уже сегодня!</w:t>
      </w:r>
    </w:p>
    <w:p w14:paraId="57C27E5C" w14:textId="619E5BFB" w:rsidR="00454456" w:rsidRPr="007D4683" w:rsidRDefault="007D4683" w:rsidP="00EB40D7">
      <w:pPr>
        <w:jc w:val="center"/>
        <w:rPr>
          <w:lang w:val="ru-RU"/>
        </w:rPr>
      </w:pPr>
      <w:r>
        <w:rPr>
          <w:lang w:val="ru-RU"/>
        </w:rPr>
        <w:t>Посмотрите новый трейлер</w:t>
      </w:r>
      <w:r w:rsidR="00454456" w:rsidRPr="007D4683">
        <w:rPr>
          <w:lang w:val="ru-RU"/>
        </w:rPr>
        <w:t xml:space="preserve">: </w:t>
      </w:r>
      <w:r w:rsidR="007A33D7" w:rsidRPr="007D4683">
        <w:rPr>
          <w:lang w:val="ru-RU"/>
        </w:rPr>
        <w:t xml:space="preserve"> </w:t>
      </w:r>
      <w:hyperlink r:id="rId10" w:history="1">
        <w:r w:rsidR="00694FB3" w:rsidRPr="00994FFA">
          <w:rPr>
            <w:rStyle w:val="a4"/>
          </w:rPr>
          <w:t>https</w:t>
        </w:r>
        <w:r w:rsidR="00694FB3" w:rsidRPr="007D4683">
          <w:rPr>
            <w:rStyle w:val="a4"/>
            <w:lang w:val="ru-RU"/>
          </w:rPr>
          <w:t>://</w:t>
        </w:r>
        <w:r w:rsidR="00694FB3" w:rsidRPr="00994FFA">
          <w:rPr>
            <w:rStyle w:val="a4"/>
          </w:rPr>
          <w:t>youtu</w:t>
        </w:r>
        <w:r w:rsidR="00694FB3" w:rsidRPr="007D4683">
          <w:rPr>
            <w:rStyle w:val="a4"/>
            <w:lang w:val="ru-RU"/>
          </w:rPr>
          <w:t>.</w:t>
        </w:r>
        <w:r w:rsidR="00694FB3" w:rsidRPr="00994FFA">
          <w:rPr>
            <w:rStyle w:val="a4"/>
          </w:rPr>
          <w:t>be</w:t>
        </w:r>
        <w:r w:rsidR="00694FB3" w:rsidRPr="007D4683">
          <w:rPr>
            <w:rStyle w:val="a4"/>
            <w:lang w:val="ru-RU"/>
          </w:rPr>
          <w:t>/</w:t>
        </w:r>
        <w:r w:rsidR="00694FB3" w:rsidRPr="00994FFA">
          <w:rPr>
            <w:rStyle w:val="a4"/>
          </w:rPr>
          <w:t>n</w:t>
        </w:r>
        <w:r w:rsidR="00694FB3" w:rsidRPr="007D4683">
          <w:rPr>
            <w:rStyle w:val="a4"/>
            <w:lang w:val="ru-RU"/>
          </w:rPr>
          <w:t>3</w:t>
        </w:r>
        <w:r w:rsidR="00694FB3" w:rsidRPr="00994FFA">
          <w:rPr>
            <w:rStyle w:val="a4"/>
          </w:rPr>
          <w:t>OScbMYP</w:t>
        </w:r>
        <w:r w:rsidR="00694FB3" w:rsidRPr="007D4683">
          <w:rPr>
            <w:rStyle w:val="a4"/>
            <w:lang w:val="ru-RU"/>
          </w:rPr>
          <w:t>7</w:t>
        </w:r>
        <w:r w:rsidR="00694FB3" w:rsidRPr="00994FFA">
          <w:rPr>
            <w:rStyle w:val="a4"/>
          </w:rPr>
          <w:t>o</w:t>
        </w:r>
      </w:hyperlink>
    </w:p>
    <w:p w14:paraId="05671D40" w14:textId="69E3029B" w:rsidR="00EB40D7" w:rsidRDefault="00EB40D7" w:rsidP="003D2BA9">
      <w:pPr>
        <w:rPr>
          <w:lang w:val="ru-RU"/>
        </w:rPr>
      </w:pPr>
      <w:r w:rsidRPr="00EB40D7">
        <w:rPr>
          <w:lang w:val="ru-RU"/>
        </w:rPr>
        <w:t xml:space="preserve">Добро пожаловать в </w:t>
      </w:r>
      <w:r w:rsidRPr="00EB40D7">
        <w:t>Arcade</w:t>
      </w:r>
      <w:r w:rsidRPr="00EB40D7">
        <w:rPr>
          <w:lang w:val="ru-RU"/>
        </w:rPr>
        <w:t xml:space="preserve"> </w:t>
      </w:r>
      <w:r w:rsidRPr="00EB40D7">
        <w:t>Paradise</w:t>
      </w:r>
      <w:r w:rsidRPr="00EB40D7">
        <w:rPr>
          <w:lang w:val="ru-RU"/>
        </w:rPr>
        <w:t>, ретро-аркадное приключение в стиле 90-х.</w:t>
      </w:r>
      <w:r>
        <w:rPr>
          <w:lang w:val="ru-RU"/>
        </w:rPr>
        <w:t xml:space="preserve"> Вы будете играть за Эшли. Ваш отец, Джеральд (озвученный Дуглом Коклом, который озвучивал Геральда в Вельмаке) отправился на Ривьеру и</w:t>
      </w:r>
      <w:r w:rsidR="000136BE">
        <w:rPr>
          <w:lang w:val="ru-RU"/>
        </w:rPr>
        <w:t xml:space="preserve"> доверил вам ключи от своей прачечной и поручил вам заниматься утомительными повседневным делами. Но вместо того, чтобы зарабатывать на жизнь стиркой тряпок, вы решаете превратить семейную прачечную в настоящий клуб с аркадами.  Играйте, получайте прибыль и покупайте новые аркадные автоматы – а их более 35 на любой вкус, все они вдохновлены поколением аркадных игр 80-х и 90-х годов. </w:t>
      </w:r>
      <w:r w:rsidR="000136BE" w:rsidRPr="000136BE">
        <w:rPr>
          <w:b/>
          <w:bCs/>
          <w:i/>
          <w:iCs/>
        </w:rPr>
        <w:t>Arcade</w:t>
      </w:r>
      <w:r w:rsidR="000136BE" w:rsidRPr="000136BE">
        <w:rPr>
          <w:b/>
          <w:bCs/>
          <w:i/>
          <w:iCs/>
          <w:lang w:val="ru-RU"/>
        </w:rPr>
        <w:t xml:space="preserve"> </w:t>
      </w:r>
      <w:r w:rsidR="000136BE" w:rsidRPr="000136BE">
        <w:rPr>
          <w:b/>
          <w:bCs/>
          <w:i/>
          <w:iCs/>
        </w:rPr>
        <w:t>Paradise</w:t>
      </w:r>
      <w:r w:rsidR="000136BE" w:rsidRPr="00EB40D7">
        <w:rPr>
          <w:lang w:val="ru-RU"/>
        </w:rPr>
        <w:t xml:space="preserve"> представит недавно созданную «классику», так</w:t>
      </w:r>
      <w:r w:rsidR="000136BE">
        <w:rPr>
          <w:lang w:val="ru-RU"/>
        </w:rPr>
        <w:t>ие игры</w:t>
      </w:r>
      <w:r w:rsidR="000136BE" w:rsidRPr="00EB40D7">
        <w:rPr>
          <w:lang w:val="ru-RU"/>
        </w:rPr>
        <w:t xml:space="preserve"> как </w:t>
      </w:r>
      <w:r w:rsidR="000136BE" w:rsidRPr="00EB40D7">
        <w:lastRenderedPageBreak/>
        <w:t>Knuckles</w:t>
      </w:r>
      <w:r w:rsidR="000136BE" w:rsidRPr="00EB40D7">
        <w:rPr>
          <w:lang w:val="ru-RU"/>
        </w:rPr>
        <w:t xml:space="preserve"> </w:t>
      </w:r>
      <w:r w:rsidR="000136BE" w:rsidRPr="00EB40D7">
        <w:t>and</w:t>
      </w:r>
      <w:r w:rsidR="000136BE" w:rsidRPr="00EB40D7">
        <w:rPr>
          <w:lang w:val="ru-RU"/>
        </w:rPr>
        <w:t xml:space="preserve"> </w:t>
      </w:r>
      <w:r w:rsidR="000136BE" w:rsidRPr="00EB40D7">
        <w:t>Knees</w:t>
      </w:r>
      <w:r w:rsidR="000136BE" w:rsidRPr="00EB40D7">
        <w:rPr>
          <w:lang w:val="ru-RU"/>
        </w:rPr>
        <w:t xml:space="preserve">, </w:t>
      </w:r>
      <w:r w:rsidR="000136BE" w:rsidRPr="00EB40D7">
        <w:t>Zombat</w:t>
      </w:r>
      <w:r w:rsidR="000136BE" w:rsidRPr="00EB40D7">
        <w:rPr>
          <w:lang w:val="ru-RU"/>
        </w:rPr>
        <w:t xml:space="preserve"> 2, </w:t>
      </w:r>
      <w:r w:rsidR="000136BE" w:rsidRPr="00EB40D7">
        <w:t>Woodgals</w:t>
      </w:r>
      <w:r w:rsidR="000136BE" w:rsidRPr="00EB40D7">
        <w:rPr>
          <w:lang w:val="ru-RU"/>
        </w:rPr>
        <w:t xml:space="preserve"> </w:t>
      </w:r>
      <w:r w:rsidR="000136BE" w:rsidRPr="00EB40D7">
        <w:t>Adventure</w:t>
      </w:r>
      <w:r w:rsidR="000136BE" w:rsidRPr="00EB40D7">
        <w:rPr>
          <w:lang w:val="ru-RU"/>
        </w:rPr>
        <w:t xml:space="preserve">, </w:t>
      </w:r>
      <w:r w:rsidR="000136BE" w:rsidRPr="00EB40D7">
        <w:t>Vostok</w:t>
      </w:r>
      <w:r w:rsidR="000136BE" w:rsidRPr="00EB40D7">
        <w:rPr>
          <w:lang w:val="ru-RU"/>
        </w:rPr>
        <w:t xml:space="preserve"> 2093, </w:t>
      </w:r>
      <w:r w:rsidR="000136BE" w:rsidRPr="00EB40D7">
        <w:t>Gravichase</w:t>
      </w:r>
      <w:r w:rsidR="000136BE" w:rsidRPr="00EB40D7">
        <w:rPr>
          <w:lang w:val="ru-RU"/>
        </w:rPr>
        <w:t xml:space="preserve"> и буйного </w:t>
      </w:r>
      <w:r w:rsidR="000136BE" w:rsidRPr="00EB40D7">
        <w:t>Racer</w:t>
      </w:r>
      <w:r w:rsidR="000136BE" w:rsidRPr="00EB40D7">
        <w:rPr>
          <w:lang w:val="ru-RU"/>
        </w:rPr>
        <w:t xml:space="preserve"> </w:t>
      </w:r>
      <w:r w:rsidR="000136BE" w:rsidRPr="00EB40D7">
        <w:t>Chaser</w:t>
      </w:r>
      <w:r w:rsidR="000136BE" w:rsidRPr="00EB40D7">
        <w:rPr>
          <w:lang w:val="ru-RU"/>
        </w:rPr>
        <w:t xml:space="preserve"> в </w:t>
      </w:r>
      <w:r w:rsidR="000136BE" w:rsidRPr="00EB40D7">
        <w:t>FULL</w:t>
      </w:r>
      <w:r w:rsidR="000136BE" w:rsidRPr="00EB40D7">
        <w:rPr>
          <w:lang w:val="ru-RU"/>
        </w:rPr>
        <w:t xml:space="preserve"> 3</w:t>
      </w:r>
      <w:r w:rsidR="000136BE" w:rsidRPr="00EB40D7">
        <w:t>D</w:t>
      </w:r>
      <w:r w:rsidR="000136BE" w:rsidRPr="00EB40D7">
        <w:rPr>
          <w:lang w:val="ru-RU"/>
        </w:rPr>
        <w:t xml:space="preserve"> и многие другие</w:t>
      </w:r>
      <w:r w:rsidR="000136BE">
        <w:rPr>
          <w:lang w:val="ru-RU"/>
        </w:rPr>
        <w:t>.</w:t>
      </w:r>
    </w:p>
    <w:p w14:paraId="05F627F2" w14:textId="0A1E5DAA" w:rsidR="008F335E" w:rsidRPr="0096033B" w:rsidRDefault="008F335E" w:rsidP="003D2BA9">
      <w:pPr>
        <w:rPr>
          <w:lang w:val="en-US"/>
        </w:rPr>
      </w:pPr>
      <w:r>
        <w:rPr>
          <w:lang w:val="ru-RU"/>
        </w:rPr>
        <w:t>Испытайте</w:t>
      </w:r>
      <w:r w:rsidR="0041732E">
        <w:rPr>
          <w:lang w:val="ru-RU"/>
        </w:rPr>
        <w:t xml:space="preserve"> восторг </w:t>
      </w:r>
      <w:r w:rsidRPr="008F335E">
        <w:rPr>
          <w:lang w:val="ru-RU"/>
        </w:rPr>
        <w:t xml:space="preserve">от безумной графики, </w:t>
      </w:r>
      <w:r w:rsidR="0041732E">
        <w:rPr>
          <w:lang w:val="ru-RU"/>
        </w:rPr>
        <w:t>услышьте</w:t>
      </w:r>
      <w:r w:rsidRPr="008F335E">
        <w:rPr>
          <w:lang w:val="ru-RU"/>
        </w:rPr>
        <w:t xml:space="preserve"> невероятный стереозвук, </w:t>
      </w:r>
      <w:r w:rsidR="0041732E">
        <w:rPr>
          <w:lang w:val="ru-RU"/>
        </w:rPr>
        <w:t xml:space="preserve">радуйтесь, </w:t>
      </w:r>
      <w:r w:rsidRPr="008F335E">
        <w:rPr>
          <w:lang w:val="ru-RU"/>
        </w:rPr>
        <w:t>когда вы разбиваете своих соперников,</w:t>
      </w:r>
      <w:r w:rsidR="0041732E">
        <w:rPr>
          <w:lang w:val="ru-RU"/>
        </w:rPr>
        <w:t xml:space="preserve"> взбирайтесь на вершину рекордной таблицы</w:t>
      </w:r>
      <w:r w:rsidRPr="008F335E">
        <w:rPr>
          <w:lang w:val="ru-RU"/>
        </w:rPr>
        <w:t xml:space="preserve"> и становитесь легендой. Но не забывайте, </w:t>
      </w:r>
      <w:r w:rsidR="0041732E">
        <w:rPr>
          <w:lang w:val="ru-RU"/>
        </w:rPr>
        <w:t>прачечная все еще работает</w:t>
      </w:r>
      <w:r w:rsidRPr="008F335E">
        <w:rPr>
          <w:lang w:val="ru-RU"/>
        </w:rPr>
        <w:t xml:space="preserve">! Весной 2022 года </w:t>
      </w:r>
      <w:r w:rsidRPr="008F335E">
        <w:t>Arcade</w:t>
      </w:r>
      <w:r w:rsidRPr="008F335E">
        <w:rPr>
          <w:lang w:val="ru-RU"/>
        </w:rPr>
        <w:t xml:space="preserve"> </w:t>
      </w:r>
      <w:r w:rsidRPr="008F335E">
        <w:t>Paradise</w:t>
      </w:r>
      <w:r w:rsidRPr="008F335E">
        <w:rPr>
          <w:lang w:val="ru-RU"/>
        </w:rPr>
        <w:t xml:space="preserve"> появится на </w:t>
      </w:r>
      <w:r w:rsidRPr="008F335E">
        <w:t>Nintendo</w:t>
      </w:r>
      <w:r w:rsidRPr="008F335E">
        <w:rPr>
          <w:lang w:val="ru-RU"/>
        </w:rPr>
        <w:t xml:space="preserve"> </w:t>
      </w:r>
      <w:r w:rsidRPr="008F335E">
        <w:t>Switch</w:t>
      </w:r>
      <w:r w:rsidRPr="008F335E">
        <w:rPr>
          <w:lang w:val="ru-RU"/>
        </w:rPr>
        <w:t xml:space="preserve">, ПК, </w:t>
      </w:r>
      <w:r w:rsidRPr="008F335E">
        <w:t>PlayStation</w:t>
      </w:r>
      <w:r w:rsidRPr="008F335E">
        <w:rPr>
          <w:lang w:val="ru-RU"/>
        </w:rPr>
        <w:t xml:space="preserve"> 5, </w:t>
      </w:r>
      <w:r w:rsidRPr="008F335E">
        <w:t>PlayStation</w:t>
      </w:r>
      <w:r w:rsidRPr="008F335E">
        <w:rPr>
          <w:lang w:val="ru-RU"/>
        </w:rPr>
        <w:t xml:space="preserve"> 4, </w:t>
      </w:r>
      <w:r w:rsidRPr="008F335E">
        <w:t>Xbox</w:t>
      </w:r>
      <w:r w:rsidRPr="008F335E">
        <w:rPr>
          <w:lang w:val="ru-RU"/>
        </w:rPr>
        <w:t xml:space="preserve"> </w:t>
      </w:r>
      <w:r w:rsidRPr="008F335E">
        <w:t>Series</w:t>
      </w:r>
      <w:r w:rsidRPr="008F335E">
        <w:rPr>
          <w:lang w:val="ru-RU"/>
        </w:rPr>
        <w:t xml:space="preserve"> </w:t>
      </w:r>
      <w:r w:rsidRPr="008F335E">
        <w:t>S</w:t>
      </w:r>
      <w:r w:rsidRPr="008F335E">
        <w:rPr>
          <w:lang w:val="ru-RU"/>
        </w:rPr>
        <w:t xml:space="preserve"> | </w:t>
      </w:r>
      <w:r w:rsidRPr="008F335E">
        <w:t>X</w:t>
      </w:r>
      <w:r w:rsidRPr="008F335E">
        <w:rPr>
          <w:lang w:val="ru-RU"/>
        </w:rPr>
        <w:t xml:space="preserve"> и </w:t>
      </w:r>
      <w:r w:rsidRPr="008F335E">
        <w:t>Xbox</w:t>
      </w:r>
      <w:r w:rsidRPr="008F335E">
        <w:rPr>
          <w:lang w:val="ru-RU"/>
        </w:rPr>
        <w:t xml:space="preserve"> </w:t>
      </w:r>
      <w:r w:rsidRPr="008F335E">
        <w:t>One</w:t>
      </w:r>
      <w:r w:rsidRPr="008F335E">
        <w:rPr>
          <w:lang w:val="ru-RU"/>
        </w:rPr>
        <w:t xml:space="preserve">. </w:t>
      </w:r>
      <w:r w:rsidR="0041732E">
        <w:rPr>
          <w:lang w:val="ru-RU"/>
        </w:rPr>
        <w:t>Добавьте игру в с</w:t>
      </w:r>
      <w:r w:rsidRPr="008F335E">
        <w:rPr>
          <w:lang w:val="ru-RU"/>
        </w:rPr>
        <w:t xml:space="preserve">писок желаний в </w:t>
      </w:r>
      <w:hyperlink r:id="rId11" w:tgtFrame="_blank" w:history="1">
        <w:r w:rsidR="0041732E" w:rsidRPr="003D2BA9">
          <w:rPr>
            <w:rStyle w:val="a4"/>
          </w:rPr>
          <w:t>Steam</w:t>
        </w:r>
      </w:hyperlink>
      <w:r w:rsidR="0041732E" w:rsidRPr="0041732E">
        <w:rPr>
          <w:rStyle w:val="a4"/>
          <w:color w:val="auto"/>
          <w:u w:val="none"/>
          <w:lang w:val="ru-RU"/>
        </w:rPr>
        <w:t xml:space="preserve">, </w:t>
      </w:r>
      <w:hyperlink r:id="rId12" w:history="1">
        <w:r w:rsidR="008F1978">
          <w:rPr>
            <w:rStyle w:val="a4"/>
          </w:rPr>
          <w:t>Epic</w:t>
        </w:r>
        <w:r w:rsidR="008F1978" w:rsidRPr="008F1978">
          <w:rPr>
            <w:rStyle w:val="a4"/>
            <w:lang w:val="ru-RU"/>
          </w:rPr>
          <w:t xml:space="preserve"> </w:t>
        </w:r>
        <w:r w:rsidR="008F1978">
          <w:rPr>
            <w:rStyle w:val="a4"/>
          </w:rPr>
          <w:t>Games</w:t>
        </w:r>
        <w:r w:rsidR="008F1978" w:rsidRPr="008F1978">
          <w:rPr>
            <w:rStyle w:val="a4"/>
            <w:lang w:val="ru-RU"/>
          </w:rPr>
          <w:t xml:space="preserve"> </w:t>
        </w:r>
        <w:r w:rsidR="008F1978">
          <w:rPr>
            <w:rStyle w:val="a4"/>
          </w:rPr>
          <w:t>Store</w:t>
        </w:r>
      </w:hyperlink>
      <w:r w:rsidR="008F1978">
        <w:rPr>
          <w:rStyle w:val="a4"/>
          <w:lang w:val="ru-RU"/>
        </w:rPr>
        <w:t xml:space="preserve"> </w:t>
      </w:r>
      <w:r w:rsidR="008F1978" w:rsidRPr="008F1978">
        <w:rPr>
          <w:rStyle w:val="a4"/>
          <w:color w:val="auto"/>
          <w:u w:val="none"/>
          <w:lang w:val="ru-RU"/>
        </w:rPr>
        <w:t xml:space="preserve">или в </w:t>
      </w:r>
      <w:hyperlink r:id="rId13" w:tgtFrame="_blank" w:history="1">
        <w:r w:rsidR="0041732E" w:rsidRPr="003D2BA9">
          <w:rPr>
            <w:rStyle w:val="a4"/>
          </w:rPr>
          <w:t>GOG</w:t>
        </w:r>
      </w:hyperlink>
      <w:r w:rsidRPr="008F335E">
        <w:rPr>
          <w:lang w:val="ru-RU"/>
        </w:rPr>
        <w:t xml:space="preserve">. Оформите предзаказ на физическую версию, в которой есть двусторонний плакат, набор наклеек с граффити, двусторонний конверт </w:t>
      </w:r>
      <w:r w:rsidRPr="008F335E">
        <w:t>King</w:t>
      </w:r>
      <w:r w:rsidRPr="008F335E">
        <w:rPr>
          <w:lang w:val="ru-RU"/>
        </w:rPr>
        <w:t xml:space="preserve"> </w:t>
      </w:r>
      <w:r w:rsidRPr="008F335E">
        <w:t>Wash</w:t>
      </w:r>
      <w:r w:rsidRPr="008F335E">
        <w:rPr>
          <w:lang w:val="ru-RU"/>
        </w:rPr>
        <w:t xml:space="preserve"> и</w:t>
      </w:r>
      <w:r w:rsidR="008F1978">
        <w:rPr>
          <w:lang w:val="ru-RU"/>
        </w:rPr>
        <w:t xml:space="preserve"> код для</w:t>
      </w:r>
      <w:r w:rsidRPr="008F335E">
        <w:rPr>
          <w:lang w:val="ru-RU"/>
        </w:rPr>
        <w:t xml:space="preserve"> загрузк</w:t>
      </w:r>
      <w:r w:rsidR="008F1978">
        <w:rPr>
          <w:lang w:val="ru-RU"/>
        </w:rPr>
        <w:t>и</w:t>
      </w:r>
      <w:r w:rsidRPr="008F335E">
        <w:rPr>
          <w:lang w:val="ru-RU"/>
        </w:rPr>
        <w:t xml:space="preserve"> цифрового </w:t>
      </w:r>
      <w:r w:rsidR="008F1978">
        <w:rPr>
          <w:lang w:val="ru-RU"/>
        </w:rPr>
        <w:t>мини-альбома</w:t>
      </w:r>
      <w:r w:rsidRPr="008F335E">
        <w:rPr>
          <w:lang w:val="ru-RU"/>
        </w:rPr>
        <w:t xml:space="preserve">. </w:t>
      </w:r>
      <w:r w:rsidR="0096033B">
        <w:rPr>
          <w:lang w:val="ru-RU"/>
        </w:rPr>
        <w:t xml:space="preserve">Цена физического издания для </w:t>
      </w:r>
      <w:r w:rsidR="0096033B">
        <w:rPr>
          <w:lang w:val="en-US"/>
        </w:rPr>
        <w:t>PlayStation</w:t>
      </w:r>
      <w:r w:rsidR="0096033B" w:rsidRPr="0096033B">
        <w:rPr>
          <w:lang w:val="ru-RU"/>
        </w:rPr>
        <w:t xml:space="preserve"> - </w:t>
      </w:r>
      <w:r w:rsidR="0096033B" w:rsidRPr="0096033B">
        <w:rPr>
          <w:lang w:val="ru-RU"/>
        </w:rPr>
        <w:t>£19.99 / $24.99 / €24.99</w:t>
      </w:r>
      <w:r w:rsidR="0096033B" w:rsidRPr="0096033B">
        <w:rPr>
          <w:lang w:val="ru-RU"/>
        </w:rPr>
        <w:t xml:space="preserve">, </w:t>
      </w:r>
      <w:r w:rsidR="0096033B">
        <w:rPr>
          <w:lang w:val="ru-RU"/>
        </w:rPr>
        <w:t xml:space="preserve">на </w:t>
      </w:r>
      <w:r w:rsidR="0096033B">
        <w:rPr>
          <w:lang w:val="en-US"/>
        </w:rPr>
        <w:t>Nintendo</w:t>
      </w:r>
      <w:r w:rsidR="0096033B" w:rsidRPr="0096033B">
        <w:rPr>
          <w:lang w:val="ru-RU"/>
        </w:rPr>
        <w:t xml:space="preserve"> </w:t>
      </w:r>
      <w:r w:rsidR="0096033B">
        <w:rPr>
          <w:lang w:val="en-US"/>
        </w:rPr>
        <w:t>Switch</w:t>
      </w:r>
      <w:r w:rsidR="0096033B" w:rsidRPr="0096033B">
        <w:rPr>
          <w:lang w:val="ru-RU"/>
        </w:rPr>
        <w:t xml:space="preserve"> - </w:t>
      </w:r>
      <w:r w:rsidR="0096033B" w:rsidRPr="0096033B">
        <w:rPr>
          <w:lang w:val="ru-RU"/>
        </w:rPr>
        <w:t>£24.99 / $29.99 / €29.99</w:t>
      </w:r>
      <w:r w:rsidR="0096033B" w:rsidRPr="0096033B">
        <w:rPr>
          <w:lang w:val="ru-RU"/>
        </w:rPr>
        <w:t xml:space="preserve">. </w:t>
      </w:r>
      <w:r w:rsidR="0096033B">
        <w:rPr>
          <w:lang w:val="ru-RU"/>
        </w:rPr>
        <w:t xml:space="preserve">Предзаказ можно оформить на </w:t>
      </w:r>
      <w:hyperlink r:id="rId14" w:history="1">
        <w:r w:rsidR="0096033B" w:rsidRPr="00E066BE">
          <w:rPr>
            <w:rStyle w:val="a4"/>
          </w:rPr>
          <w:t>Wired Store</w:t>
        </w:r>
      </w:hyperlink>
      <w:r w:rsidR="0096033B">
        <w:rPr>
          <w:rStyle w:val="a4"/>
        </w:rPr>
        <w:t>.</w:t>
      </w:r>
    </w:p>
    <w:p w14:paraId="028BC6FC" w14:textId="09D38295" w:rsidR="003D2BA9" w:rsidRPr="0096033B" w:rsidRDefault="003D2BA9" w:rsidP="00BA2860">
      <w:pPr>
        <w:jc w:val="center"/>
        <w:rPr>
          <w:lang w:val="ru-RU"/>
        </w:rPr>
      </w:pPr>
      <w:r w:rsidRPr="0096033B">
        <w:rPr>
          <w:lang w:val="ru-RU"/>
        </w:rPr>
        <w:t>###</w:t>
      </w:r>
    </w:p>
    <w:p w14:paraId="71396F87" w14:textId="5181317A" w:rsidR="003D2BA9" w:rsidRPr="0096033B" w:rsidRDefault="008F335E" w:rsidP="008F335E">
      <w:pPr>
        <w:spacing w:after="0"/>
        <w:rPr>
          <w:lang w:val="ru-RU"/>
        </w:rPr>
      </w:pPr>
      <w:r>
        <w:rPr>
          <w:b/>
          <w:bCs/>
          <w:lang w:val="ru-RU"/>
        </w:rPr>
        <w:t>О</w:t>
      </w:r>
      <w:r w:rsidR="003D2BA9" w:rsidRPr="0096033B">
        <w:rPr>
          <w:b/>
          <w:bCs/>
          <w:lang w:val="ru-RU"/>
        </w:rPr>
        <w:t xml:space="preserve"> </w:t>
      </w:r>
      <w:r w:rsidR="003D2BA9" w:rsidRPr="003D2BA9">
        <w:rPr>
          <w:b/>
          <w:bCs/>
        </w:rPr>
        <w:t>Wired</w:t>
      </w:r>
      <w:r w:rsidR="003D2BA9" w:rsidRPr="0096033B">
        <w:rPr>
          <w:b/>
          <w:bCs/>
          <w:lang w:val="ru-RU"/>
        </w:rPr>
        <w:t xml:space="preserve"> </w:t>
      </w:r>
      <w:r w:rsidR="003D2BA9" w:rsidRPr="003D2BA9">
        <w:rPr>
          <w:b/>
          <w:bCs/>
        </w:rPr>
        <w:t>Productions</w:t>
      </w:r>
    </w:p>
    <w:p w14:paraId="546D9A1B" w14:textId="77777777" w:rsidR="008F335E" w:rsidRPr="008F335E" w:rsidRDefault="008F335E" w:rsidP="008F335E">
      <w:r w:rsidRPr="008F335E">
        <w:t>Wired</w:t>
      </w:r>
      <w:r w:rsidRPr="008F335E">
        <w:rPr>
          <w:lang w:val="ru-RU"/>
        </w:rPr>
        <w:t xml:space="preserve"> </w:t>
      </w:r>
      <w:r w:rsidRPr="008F335E">
        <w:t>Productions</w:t>
      </w:r>
      <w:r w:rsidRPr="008F335E">
        <w:rPr>
          <w:lang w:val="ru-RU"/>
        </w:rPr>
        <w:t xml:space="preserve"> – издательство независимых видеоигр, расположенный в городе Уотфорд, Великобритания. </w:t>
      </w:r>
      <w:r w:rsidRPr="008F335E">
        <w:t>Wired</w:t>
      </w:r>
      <w:r w:rsidRPr="0096033B">
        <w:rPr>
          <w:lang w:val="ru-RU"/>
        </w:rPr>
        <w:t xml:space="preserve"> издает и продюсирует тайтлы на все популярные платформы, как на физических носителях, так и в цифровом виде. </w:t>
      </w:r>
      <w:r w:rsidRPr="008F335E">
        <w:t>Самые известные проекты: The Falconeer, Avicii Invector, Those Who Remain, Deliver Us The Moon, Close to the Sun, GRIP: Combat Racing, Victor Vran: Overkill Edition, Max: The Curse of Brotherhood и The Town of Light.</w:t>
      </w:r>
    </w:p>
    <w:p w14:paraId="652486E9" w14:textId="6D18C023" w:rsidR="003D2BA9" w:rsidRPr="008F335E" w:rsidRDefault="008F335E" w:rsidP="003D2BA9">
      <w:pPr>
        <w:contextualSpacing/>
        <w:rPr>
          <w:lang w:val="ru-RU"/>
        </w:rPr>
      </w:pPr>
      <w:r w:rsidRPr="0096033B">
        <w:rPr>
          <w:lang w:val="ru-RU"/>
        </w:rPr>
        <w:t xml:space="preserve">Недавно </w:t>
      </w:r>
      <w:r w:rsidRPr="008F335E">
        <w:t>Wired</w:t>
      </w:r>
      <w:r w:rsidRPr="0096033B">
        <w:rPr>
          <w:lang w:val="ru-RU"/>
        </w:rPr>
        <w:t xml:space="preserve"> </w:t>
      </w:r>
      <w:r w:rsidRPr="008F335E">
        <w:t>Productions</w:t>
      </w:r>
      <w:r w:rsidRPr="0096033B">
        <w:rPr>
          <w:lang w:val="ru-RU"/>
        </w:rPr>
        <w:t xml:space="preserve"> объявили о предстоящем выпуске новых игр на </w:t>
      </w:r>
      <w:r w:rsidRPr="008F335E">
        <w:t>Wired</w:t>
      </w:r>
      <w:r w:rsidRPr="0096033B">
        <w:rPr>
          <w:lang w:val="ru-RU"/>
        </w:rPr>
        <w:t xml:space="preserve"> </w:t>
      </w:r>
      <w:r w:rsidRPr="008F335E">
        <w:t>Direct</w:t>
      </w:r>
      <w:r w:rsidRPr="0096033B">
        <w:rPr>
          <w:lang w:val="ru-RU"/>
        </w:rPr>
        <w:t xml:space="preserve">. </w:t>
      </w:r>
      <w:r w:rsidRPr="008F335E">
        <w:t>К новым проектам относятся: Lumote, Arcade Paradise, Martha Is Dead, Tin Hearts, Tiny Troopers: Global Ops и The Last Worker.</w:t>
      </w:r>
      <w:r w:rsidRPr="008F335E">
        <w:br/>
      </w:r>
      <w:r>
        <w:rPr>
          <w:lang w:val="ru-RU"/>
        </w:rPr>
        <w:t>Для</w:t>
      </w:r>
      <w:r w:rsidRPr="008F335E">
        <w:rPr>
          <w:lang w:val="ru-RU"/>
        </w:rPr>
        <w:t xml:space="preserve"> </w:t>
      </w:r>
      <w:r>
        <w:rPr>
          <w:lang w:val="ru-RU"/>
        </w:rPr>
        <w:t>дополнительной</w:t>
      </w:r>
      <w:r w:rsidRPr="008F335E">
        <w:rPr>
          <w:lang w:val="ru-RU"/>
        </w:rPr>
        <w:t xml:space="preserve"> </w:t>
      </w:r>
      <w:r>
        <w:rPr>
          <w:lang w:val="ru-RU"/>
        </w:rPr>
        <w:t>информации</w:t>
      </w:r>
      <w:r w:rsidRPr="008F335E">
        <w:rPr>
          <w:lang w:val="ru-RU"/>
        </w:rPr>
        <w:t xml:space="preserve"> </w:t>
      </w:r>
      <w:r>
        <w:rPr>
          <w:lang w:val="ru-RU"/>
        </w:rPr>
        <w:t>заходите</w:t>
      </w:r>
      <w:r w:rsidRPr="008F335E">
        <w:rPr>
          <w:lang w:val="ru-RU"/>
        </w:rPr>
        <w:t xml:space="preserve"> </w:t>
      </w:r>
      <w:r>
        <w:rPr>
          <w:lang w:val="ru-RU"/>
        </w:rPr>
        <w:t xml:space="preserve">на: </w:t>
      </w:r>
      <w:hyperlink r:id="rId15" w:tgtFrame="_blank" w:history="1">
        <w:r w:rsidR="003D2BA9" w:rsidRPr="00D20A04">
          <w:rPr>
            <w:rStyle w:val="a4"/>
          </w:rPr>
          <w:t>Wired</w:t>
        </w:r>
        <w:r w:rsidRPr="008F335E">
          <w:rPr>
            <w:rStyle w:val="a4"/>
            <w:lang w:val="ru-RU"/>
          </w:rPr>
          <w:t xml:space="preserve"> </w:t>
        </w:r>
        <w:r w:rsidR="003D2BA9" w:rsidRPr="00D20A04">
          <w:rPr>
            <w:rStyle w:val="a4"/>
          </w:rPr>
          <w:t>Live</w:t>
        </w:r>
      </w:hyperlink>
      <w:r w:rsidR="003D2BA9" w:rsidRPr="008F335E">
        <w:rPr>
          <w:lang w:val="ru-RU"/>
        </w:rPr>
        <w:t>|</w:t>
      </w:r>
      <w:r w:rsidR="003D2BA9" w:rsidRPr="00D20A04">
        <w:t> </w:t>
      </w:r>
      <w:r w:rsidRPr="008F335E">
        <w:rPr>
          <w:lang w:val="ru-RU"/>
        </w:rPr>
        <w:t xml:space="preserve"> </w:t>
      </w:r>
      <w:hyperlink r:id="rId16" w:tgtFrame="_blank" w:history="1">
        <w:r w:rsidR="003D2BA9" w:rsidRPr="00D20A04">
          <w:rPr>
            <w:rStyle w:val="a4"/>
          </w:rPr>
          <w:t>Twitter</w:t>
        </w:r>
      </w:hyperlink>
      <w:r w:rsidR="003D2BA9" w:rsidRPr="00D20A04">
        <w:t> </w:t>
      </w:r>
      <w:r w:rsidR="003D2BA9" w:rsidRPr="008F335E">
        <w:rPr>
          <w:lang w:val="ru-RU"/>
        </w:rPr>
        <w:t>|</w:t>
      </w:r>
      <w:r w:rsidR="003D2BA9" w:rsidRPr="00D20A04">
        <w:t> </w:t>
      </w:r>
      <w:hyperlink r:id="rId17" w:tgtFrame="_blank" w:history="1">
        <w:r w:rsidR="003D2BA9" w:rsidRPr="00D20A04">
          <w:rPr>
            <w:rStyle w:val="a4"/>
          </w:rPr>
          <w:t>Discord</w:t>
        </w:r>
      </w:hyperlink>
      <w:r w:rsidR="003D2BA9" w:rsidRPr="00D20A04">
        <w:t> </w:t>
      </w:r>
      <w:r w:rsidR="003D2BA9" w:rsidRPr="008F335E">
        <w:rPr>
          <w:lang w:val="ru-RU"/>
        </w:rPr>
        <w:t>|</w:t>
      </w:r>
      <w:r w:rsidR="003D2BA9" w:rsidRPr="00D20A04">
        <w:t> </w:t>
      </w:r>
      <w:hyperlink r:id="rId18" w:tgtFrame="_blank" w:history="1">
        <w:r w:rsidR="003D2BA9" w:rsidRPr="00D20A04">
          <w:rPr>
            <w:rStyle w:val="a4"/>
          </w:rPr>
          <w:t>YouTube</w:t>
        </w:r>
      </w:hyperlink>
      <w:r w:rsidR="003D2BA9" w:rsidRPr="00D20A04">
        <w:t> </w:t>
      </w:r>
      <w:r w:rsidR="003D2BA9" w:rsidRPr="008F335E">
        <w:rPr>
          <w:lang w:val="ru-RU"/>
        </w:rPr>
        <w:t>|</w:t>
      </w:r>
      <w:hyperlink r:id="rId19" w:tgtFrame="_blank" w:history="1">
        <w:r w:rsidR="003D2BA9" w:rsidRPr="00D20A04">
          <w:rPr>
            <w:rStyle w:val="a4"/>
          </w:rPr>
          <w:t>Twitch</w:t>
        </w:r>
      </w:hyperlink>
    </w:p>
    <w:p w14:paraId="14BAEF36" w14:textId="77777777" w:rsidR="008F335E" w:rsidRPr="0096033B" w:rsidRDefault="008F335E" w:rsidP="008F335E">
      <w:pPr>
        <w:spacing w:after="0"/>
        <w:rPr>
          <w:b/>
          <w:bCs/>
          <w:lang w:val="ru-RU"/>
        </w:rPr>
      </w:pPr>
    </w:p>
    <w:p w14:paraId="7AD890E0" w14:textId="5B26CFB0" w:rsidR="003D2BA9" w:rsidRPr="0096033B" w:rsidRDefault="008F335E" w:rsidP="008F335E">
      <w:pPr>
        <w:spacing w:after="0"/>
        <w:rPr>
          <w:b/>
          <w:bCs/>
          <w:lang w:val="ru-RU"/>
        </w:rPr>
      </w:pPr>
      <w:r>
        <w:rPr>
          <w:b/>
          <w:bCs/>
          <w:lang w:val="ru-RU"/>
        </w:rPr>
        <w:t>О</w:t>
      </w:r>
      <w:r w:rsidR="003D2BA9" w:rsidRPr="0096033B">
        <w:rPr>
          <w:b/>
          <w:bCs/>
          <w:lang w:val="ru-RU"/>
        </w:rPr>
        <w:t xml:space="preserve"> </w:t>
      </w:r>
      <w:r w:rsidR="003D2BA9" w:rsidRPr="003D2BA9">
        <w:rPr>
          <w:b/>
          <w:bCs/>
        </w:rPr>
        <w:t>Nosebleed</w:t>
      </w:r>
      <w:r w:rsidR="003D2BA9" w:rsidRPr="0096033B">
        <w:rPr>
          <w:b/>
          <w:bCs/>
          <w:lang w:val="ru-RU"/>
        </w:rPr>
        <w:t xml:space="preserve"> </w:t>
      </w:r>
      <w:r w:rsidR="003D2BA9" w:rsidRPr="003D2BA9">
        <w:rPr>
          <w:b/>
          <w:bCs/>
        </w:rPr>
        <w:t>Interactive</w:t>
      </w:r>
    </w:p>
    <w:p w14:paraId="3EEDD1E5" w14:textId="07C4619F" w:rsidR="00232178" w:rsidRPr="0096033B" w:rsidRDefault="003D2BA9" w:rsidP="003D2BA9">
      <w:pPr>
        <w:rPr>
          <w:lang w:val="en-US"/>
        </w:rPr>
      </w:pPr>
      <w:r w:rsidRPr="003D2BA9">
        <w:t>Nosebleed</w:t>
      </w:r>
      <w:r w:rsidRPr="008F1978">
        <w:rPr>
          <w:lang w:val="ru-RU"/>
        </w:rPr>
        <w:t xml:space="preserve"> </w:t>
      </w:r>
      <w:r w:rsidRPr="003D2BA9">
        <w:t>Interactive</w:t>
      </w:r>
      <w:r w:rsidRPr="008F1978">
        <w:rPr>
          <w:lang w:val="ru-RU"/>
        </w:rPr>
        <w:t xml:space="preserve"> </w:t>
      </w:r>
      <w:r w:rsidR="008F1978" w:rsidRPr="008F1978">
        <w:rPr>
          <w:lang w:val="ru-RU"/>
        </w:rPr>
        <w:t xml:space="preserve">– </w:t>
      </w:r>
      <w:r w:rsidR="008F1978">
        <w:rPr>
          <w:lang w:val="ru-RU"/>
        </w:rPr>
        <w:t>отмеченная</w:t>
      </w:r>
      <w:r w:rsidR="008F1978" w:rsidRPr="008F1978">
        <w:rPr>
          <w:lang w:val="ru-RU"/>
        </w:rPr>
        <w:t xml:space="preserve"> </w:t>
      </w:r>
      <w:r w:rsidR="008F1978">
        <w:rPr>
          <w:lang w:val="ru-RU"/>
        </w:rPr>
        <w:t>наградами независимая студия расположенная в Ньюкасле, в самом сердце северо-востока Англии</w:t>
      </w:r>
      <w:r w:rsidR="00C11972">
        <w:rPr>
          <w:lang w:val="ru-RU"/>
        </w:rPr>
        <w:t xml:space="preserve">. После того, как они выпустили свой хит </w:t>
      </w:r>
      <w:r w:rsidR="00C11972">
        <w:rPr>
          <w:lang w:val="en-US"/>
        </w:rPr>
        <w:t>Vostok</w:t>
      </w:r>
      <w:r w:rsidR="00C11972" w:rsidRPr="00C11972">
        <w:rPr>
          <w:lang w:val="ru-RU"/>
        </w:rPr>
        <w:t xml:space="preserve"> </w:t>
      </w:r>
      <w:r w:rsidR="00C11972">
        <w:rPr>
          <w:lang w:val="en-US"/>
        </w:rPr>
        <w:t>Inc</w:t>
      </w:r>
      <w:r w:rsidR="00C11972" w:rsidRPr="00C11972">
        <w:rPr>
          <w:lang w:val="ru-RU"/>
        </w:rPr>
        <w:t xml:space="preserve">. </w:t>
      </w:r>
      <w:r w:rsidR="00C11972">
        <w:rPr>
          <w:lang w:val="ru-RU"/>
        </w:rPr>
        <w:t>–</w:t>
      </w:r>
      <w:r w:rsidR="00C11972" w:rsidRPr="00C11972">
        <w:rPr>
          <w:lang w:val="ru-RU"/>
        </w:rPr>
        <w:t xml:space="preserve"> </w:t>
      </w:r>
      <w:r w:rsidR="00C11972">
        <w:rPr>
          <w:lang w:val="en-US"/>
        </w:rPr>
        <w:t>Nosebleed</w:t>
      </w:r>
      <w:r w:rsidR="00C11972" w:rsidRPr="00C11972">
        <w:rPr>
          <w:lang w:val="ru-RU"/>
        </w:rPr>
        <w:t xml:space="preserve"> </w:t>
      </w:r>
      <w:r w:rsidR="00C11972">
        <w:rPr>
          <w:lang w:val="ru-RU"/>
        </w:rPr>
        <w:t xml:space="preserve">работают над </w:t>
      </w:r>
      <w:r w:rsidR="00C11972">
        <w:rPr>
          <w:lang w:val="en-US"/>
        </w:rPr>
        <w:t>Arcade</w:t>
      </w:r>
      <w:r w:rsidR="00C11972" w:rsidRPr="00C11972">
        <w:rPr>
          <w:lang w:val="ru-RU"/>
        </w:rPr>
        <w:t xml:space="preserve"> </w:t>
      </w:r>
      <w:r w:rsidR="00C11972">
        <w:rPr>
          <w:lang w:val="en-US"/>
        </w:rPr>
        <w:t>Paradise</w:t>
      </w:r>
      <w:r w:rsidR="00C11972" w:rsidRPr="00C11972">
        <w:rPr>
          <w:lang w:val="ru-RU"/>
        </w:rPr>
        <w:t>.</w:t>
      </w:r>
      <w:r w:rsidRPr="0096033B">
        <w:rPr>
          <w:lang w:val="ru-RU"/>
        </w:rPr>
        <w:br/>
      </w:r>
      <w:hyperlink r:id="rId20" w:tgtFrame="_blank" w:history="1">
        <w:r w:rsidRPr="003D2BA9">
          <w:rPr>
            <w:rStyle w:val="a4"/>
          </w:rPr>
          <w:t>https://www.nosebleedinteractive.com/</w:t>
        </w:r>
      </w:hyperlink>
    </w:p>
    <w:p w14:paraId="4C72605B" w14:textId="77777777" w:rsidR="007D4683" w:rsidRPr="0096033B" w:rsidRDefault="007D4683" w:rsidP="003D2BA9">
      <w:pPr>
        <w:rPr>
          <w:b/>
          <w:bCs/>
          <w:lang w:val="en-US"/>
        </w:rPr>
      </w:pPr>
      <w:r>
        <w:rPr>
          <w:b/>
          <w:bCs/>
          <w:lang w:val="ru-RU"/>
        </w:rPr>
        <w:t>Контакты</w:t>
      </w:r>
      <w:r w:rsidRPr="0096033B">
        <w:rPr>
          <w:b/>
          <w:bCs/>
          <w:lang w:val="en-US"/>
        </w:rPr>
        <w:t>:</w:t>
      </w:r>
    </w:p>
    <w:p w14:paraId="0FAF2854" w14:textId="1F95AF4A" w:rsidR="003D2BA9" w:rsidRDefault="003D2BA9" w:rsidP="003D2BA9">
      <w:r>
        <w:t>Wired Productions</w:t>
      </w:r>
    </w:p>
    <w:p w14:paraId="6833CA15" w14:textId="541BC08A" w:rsidR="00232178" w:rsidRPr="0096033B" w:rsidRDefault="007D4683" w:rsidP="007D4683">
      <w:pPr>
        <w:rPr>
          <w:lang w:val="en-US"/>
        </w:rPr>
      </w:pPr>
      <w:r>
        <w:rPr>
          <w:lang w:val="ru-RU"/>
        </w:rPr>
        <w:t>Денисова</w:t>
      </w:r>
      <w:r w:rsidRPr="0096033B">
        <w:rPr>
          <w:lang w:val="en-US"/>
        </w:rPr>
        <w:t xml:space="preserve"> </w:t>
      </w:r>
      <w:r>
        <w:rPr>
          <w:lang w:val="ru-RU"/>
        </w:rPr>
        <w:t>Анастасия</w:t>
      </w:r>
    </w:p>
    <w:p w14:paraId="47B65935" w14:textId="5B36B030" w:rsidR="007D4683" w:rsidRDefault="00E1465C" w:rsidP="007D4683">
      <w:pPr>
        <w:rPr>
          <w:lang w:val="en-US"/>
        </w:rPr>
      </w:pPr>
      <w:hyperlink r:id="rId21" w:history="1">
        <w:r w:rsidR="007D4683" w:rsidRPr="00BF1205">
          <w:rPr>
            <w:rStyle w:val="a4"/>
            <w:lang w:val="en-US"/>
          </w:rPr>
          <w:t>anastasia@wiredproductions.com</w:t>
        </w:r>
      </w:hyperlink>
    </w:p>
    <w:p w14:paraId="0F662B8F" w14:textId="77777777" w:rsidR="007D4683" w:rsidRPr="007D4683" w:rsidRDefault="007D4683" w:rsidP="007D4683">
      <w:pPr>
        <w:rPr>
          <w:lang w:val="en-US"/>
        </w:rPr>
      </w:pPr>
    </w:p>
    <w:p w14:paraId="55485CC4" w14:textId="77777777" w:rsidR="007D4683" w:rsidRPr="0096033B" w:rsidRDefault="007D4683" w:rsidP="002222BB">
      <w:pPr>
        <w:jc w:val="center"/>
        <w:rPr>
          <w:lang w:val="en-US"/>
        </w:rPr>
      </w:pPr>
    </w:p>
    <w:sectPr w:rsidR="007D4683" w:rsidRPr="0096033B">
      <w:head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4F0E8" w14:textId="77777777" w:rsidR="00E1465C" w:rsidRDefault="00E1465C" w:rsidP="0074291A">
      <w:pPr>
        <w:spacing w:after="0" w:line="240" w:lineRule="auto"/>
      </w:pPr>
      <w:r>
        <w:separator/>
      </w:r>
    </w:p>
  </w:endnote>
  <w:endnote w:type="continuationSeparator" w:id="0">
    <w:p w14:paraId="4C6A0457" w14:textId="77777777" w:rsidR="00E1465C" w:rsidRDefault="00E1465C" w:rsidP="007429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8E6D7" w14:textId="77777777" w:rsidR="00E1465C" w:rsidRDefault="00E1465C" w:rsidP="0074291A">
      <w:pPr>
        <w:spacing w:after="0" w:line="240" w:lineRule="auto"/>
      </w:pPr>
      <w:r>
        <w:separator/>
      </w:r>
    </w:p>
  </w:footnote>
  <w:footnote w:type="continuationSeparator" w:id="0">
    <w:p w14:paraId="275A49C6" w14:textId="77777777" w:rsidR="00E1465C" w:rsidRDefault="00E1465C" w:rsidP="007429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D7E26" w14:textId="4E94D8BA" w:rsidR="002E1088" w:rsidRPr="0018019D" w:rsidRDefault="0018019D" w:rsidP="002E1088">
    <w:pPr>
      <w:pStyle w:val="ac"/>
      <w:jc w:val="center"/>
      <w:rPr>
        <w:lang w:val="ru-RU"/>
      </w:rPr>
    </w:pPr>
    <w:r>
      <w:rPr>
        <w:lang w:val="ru-RU"/>
      </w:rPr>
      <w:t>Все</w:t>
    </w:r>
    <w:r w:rsidRPr="0018019D">
      <w:rPr>
        <w:lang w:val="ru-RU"/>
      </w:rPr>
      <w:t xml:space="preserve"> </w:t>
    </w:r>
    <w:r>
      <w:rPr>
        <w:lang w:val="ru-RU"/>
      </w:rPr>
      <w:t>доступные</w:t>
    </w:r>
    <w:r w:rsidRPr="0018019D">
      <w:rPr>
        <w:lang w:val="ru-RU"/>
      </w:rPr>
      <w:t xml:space="preserve"> </w:t>
    </w:r>
    <w:r>
      <w:rPr>
        <w:lang w:val="ru-RU"/>
      </w:rPr>
      <w:t>ассеты</w:t>
    </w:r>
    <w:r w:rsidRPr="0018019D">
      <w:rPr>
        <w:lang w:val="ru-RU"/>
      </w:rPr>
      <w:t xml:space="preserve"> </w:t>
    </w:r>
    <w:r>
      <w:rPr>
        <w:lang w:val="ru-RU"/>
      </w:rPr>
      <w:t>находятся</w:t>
    </w:r>
    <w:r w:rsidRPr="0018019D">
      <w:rPr>
        <w:lang w:val="ru-RU"/>
      </w:rPr>
      <w:t xml:space="preserve"> </w:t>
    </w:r>
    <w:r>
      <w:rPr>
        <w:lang w:val="ru-RU"/>
      </w:rPr>
      <w:t>на</w:t>
    </w:r>
    <w:r w:rsidR="0074291A" w:rsidRPr="0018019D">
      <w:rPr>
        <w:lang w:val="ru-RU"/>
      </w:rPr>
      <w:t xml:space="preserve"> </w:t>
    </w:r>
    <w:hyperlink r:id="rId1" w:history="1">
      <w:r w:rsidR="0074291A" w:rsidRPr="00DF4E2F">
        <w:rPr>
          <w:rStyle w:val="a4"/>
          <w:lang w:val="en-US"/>
        </w:rPr>
        <w:t>media</w:t>
      </w:r>
      <w:r w:rsidR="0074291A" w:rsidRPr="0018019D">
        <w:rPr>
          <w:rStyle w:val="a4"/>
          <w:lang w:val="ru-RU"/>
        </w:rPr>
        <w:t>.</w:t>
      </w:r>
      <w:r w:rsidR="0074291A" w:rsidRPr="00DF4E2F">
        <w:rPr>
          <w:rStyle w:val="a4"/>
          <w:lang w:val="en-US"/>
        </w:rPr>
        <w:t>wiredproductions</w:t>
      </w:r>
      <w:r w:rsidR="0074291A" w:rsidRPr="0018019D">
        <w:rPr>
          <w:rStyle w:val="a4"/>
          <w:lang w:val="ru-RU"/>
        </w:rPr>
        <w:t>.</w:t>
      </w:r>
      <w:r w:rsidR="0074291A" w:rsidRPr="00DF4E2F">
        <w:rPr>
          <w:rStyle w:val="a4"/>
          <w:lang w:val="en-US"/>
        </w:rPr>
        <w:t>com</w:t>
      </w:r>
    </w:hyperlink>
    <w:r w:rsidR="002E1088" w:rsidRPr="0018019D">
      <w:rPr>
        <w:lang w:val="ru-RU"/>
      </w:rPr>
      <w:t xml:space="preserve"> </w:t>
    </w:r>
    <w:r>
      <w:rPr>
        <w:lang w:val="ru-RU"/>
      </w:rPr>
      <w:t xml:space="preserve">получить ассеты для </w:t>
    </w:r>
    <w:r>
      <w:rPr>
        <w:lang w:val="en-US"/>
      </w:rPr>
      <w:t>Arcade</w:t>
    </w:r>
    <w:r w:rsidRPr="0018019D">
      <w:rPr>
        <w:lang w:val="ru-RU"/>
      </w:rPr>
      <w:t xml:space="preserve"> </w:t>
    </w:r>
    <w:r>
      <w:rPr>
        <w:lang w:val="en-US"/>
      </w:rPr>
      <w:t>Paradise</w:t>
    </w:r>
    <w:r w:rsidRPr="0018019D">
      <w:rPr>
        <w:lang w:val="ru-RU"/>
      </w:rPr>
      <w:t xml:space="preserve"> </w:t>
    </w:r>
    <w:r>
      <w:rPr>
        <w:lang w:val="ru-RU"/>
      </w:rPr>
      <w:t>можно по ссылке</w:t>
    </w:r>
    <w:r w:rsidR="002E1088" w:rsidRPr="0018019D">
      <w:rPr>
        <w:lang w:val="ru-RU"/>
      </w:rPr>
      <w:t xml:space="preserve">: </w:t>
    </w:r>
    <w:hyperlink r:id="rId2" w:history="1">
      <w:r w:rsidR="005065EB" w:rsidRPr="00994FFA">
        <w:rPr>
          <w:rStyle w:val="a4"/>
          <w:lang w:val="en-US"/>
        </w:rPr>
        <w:t>http</w:t>
      </w:r>
      <w:r w:rsidR="005065EB" w:rsidRPr="0018019D">
        <w:rPr>
          <w:rStyle w:val="a4"/>
          <w:lang w:val="ru-RU"/>
        </w:rPr>
        <w:t>://</w:t>
      </w:r>
      <w:r w:rsidR="005065EB" w:rsidRPr="00994FFA">
        <w:rPr>
          <w:rStyle w:val="a4"/>
          <w:lang w:val="en-US"/>
        </w:rPr>
        <w:t>media</w:t>
      </w:r>
      <w:r w:rsidR="005065EB" w:rsidRPr="0018019D">
        <w:rPr>
          <w:rStyle w:val="a4"/>
          <w:lang w:val="ru-RU"/>
        </w:rPr>
        <w:t>.</w:t>
      </w:r>
      <w:r w:rsidR="005065EB" w:rsidRPr="00994FFA">
        <w:rPr>
          <w:rStyle w:val="a4"/>
          <w:lang w:val="en-US"/>
        </w:rPr>
        <w:t>wiredproductions</w:t>
      </w:r>
      <w:r w:rsidR="005065EB" w:rsidRPr="0018019D">
        <w:rPr>
          <w:rStyle w:val="a4"/>
          <w:lang w:val="ru-RU"/>
        </w:rPr>
        <w:t>.</w:t>
      </w:r>
      <w:r w:rsidR="005065EB" w:rsidRPr="00994FFA">
        <w:rPr>
          <w:rStyle w:val="a4"/>
          <w:lang w:val="en-US"/>
        </w:rPr>
        <w:t>com</w:t>
      </w:r>
      <w:r w:rsidR="005065EB" w:rsidRPr="0018019D">
        <w:rPr>
          <w:rStyle w:val="a4"/>
          <w:lang w:val="ru-RU"/>
        </w:rPr>
        <w:t>/</w:t>
      </w:r>
      <w:r w:rsidR="005065EB" w:rsidRPr="00994FFA">
        <w:rPr>
          <w:rStyle w:val="a4"/>
          <w:lang w:val="en-US"/>
        </w:rPr>
        <w:t>wp</w:t>
      </w:r>
      <w:r w:rsidR="005065EB" w:rsidRPr="0018019D">
        <w:rPr>
          <w:rStyle w:val="a4"/>
          <w:lang w:val="ru-RU"/>
        </w:rPr>
        <w:t>-</w:t>
      </w:r>
      <w:r w:rsidR="005065EB" w:rsidRPr="00994FFA">
        <w:rPr>
          <w:rStyle w:val="a4"/>
          <w:lang w:val="en-US"/>
        </w:rPr>
        <w:t>content</w:t>
      </w:r>
      <w:r w:rsidR="005065EB" w:rsidRPr="0018019D">
        <w:rPr>
          <w:rStyle w:val="a4"/>
          <w:lang w:val="ru-RU"/>
        </w:rPr>
        <w:t>/</w:t>
      </w:r>
      <w:r w:rsidR="005065EB" w:rsidRPr="00994FFA">
        <w:rPr>
          <w:rStyle w:val="a4"/>
          <w:lang w:val="en-US"/>
        </w:rPr>
        <w:t>uploads</w:t>
      </w:r>
      <w:r w:rsidR="005065EB" w:rsidRPr="0018019D">
        <w:rPr>
          <w:rStyle w:val="a4"/>
          <w:lang w:val="ru-RU"/>
        </w:rPr>
        <w:t>/2021/08/</w:t>
      </w:r>
      <w:r w:rsidR="005065EB" w:rsidRPr="00994FFA">
        <w:rPr>
          <w:rStyle w:val="a4"/>
          <w:lang w:val="en-US"/>
        </w:rPr>
        <w:t>Arcade</w:t>
      </w:r>
      <w:r w:rsidR="005065EB" w:rsidRPr="0018019D">
        <w:rPr>
          <w:rStyle w:val="a4"/>
          <w:lang w:val="ru-RU"/>
        </w:rPr>
        <w:t>-</w:t>
      </w:r>
      <w:r w:rsidR="005065EB" w:rsidRPr="00994FFA">
        <w:rPr>
          <w:rStyle w:val="a4"/>
          <w:lang w:val="en-US"/>
        </w:rPr>
        <w:t>Paradise</w:t>
      </w:r>
      <w:r w:rsidR="005065EB" w:rsidRPr="0018019D">
        <w:rPr>
          <w:rStyle w:val="a4"/>
          <w:lang w:val="ru-RU"/>
        </w:rPr>
        <w:t>-</w:t>
      </w:r>
      <w:r w:rsidR="005065EB" w:rsidRPr="00994FFA">
        <w:rPr>
          <w:rStyle w:val="a4"/>
          <w:lang w:val="en-US"/>
        </w:rPr>
        <w:t>Embargoed</w:t>
      </w:r>
      <w:r w:rsidR="005065EB" w:rsidRPr="0018019D">
        <w:rPr>
          <w:rStyle w:val="a4"/>
          <w:lang w:val="ru-RU"/>
        </w:rPr>
        <w:t>-</w:t>
      </w:r>
      <w:r w:rsidR="005065EB" w:rsidRPr="00994FFA">
        <w:rPr>
          <w:rStyle w:val="a4"/>
          <w:lang w:val="en-US"/>
        </w:rPr>
        <w:t>Content</w:t>
      </w:r>
      <w:r w:rsidR="005065EB" w:rsidRPr="0018019D">
        <w:rPr>
          <w:rStyle w:val="a4"/>
          <w:lang w:val="ru-RU"/>
        </w:rPr>
        <w:t>.</w:t>
      </w:r>
      <w:r w:rsidR="005065EB" w:rsidRPr="00994FFA">
        <w:rPr>
          <w:rStyle w:val="a4"/>
          <w:lang w:val="en-US"/>
        </w:rPr>
        <w:t>zip</w:t>
      </w:r>
    </w:hyperlink>
    <w:r w:rsidR="005065EB" w:rsidRPr="0018019D">
      <w:rPr>
        <w:lang w:val="ru-RU"/>
      </w:rPr>
      <w:t xml:space="preserve"> </w:t>
    </w:r>
  </w:p>
  <w:p w14:paraId="52C81F55" w14:textId="77777777" w:rsidR="005065EB" w:rsidRPr="0018019D" w:rsidRDefault="005065EB" w:rsidP="002E1088">
    <w:pPr>
      <w:pStyle w:val="ac"/>
      <w:jc w:val="center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33107E"/>
    <w:multiLevelType w:val="hybridMultilevel"/>
    <w:tmpl w:val="C7766E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QwMLcwMTM3tDBV0lEKTi0uzszPAykwqgUAtfZyUSwAAAA="/>
  </w:docVars>
  <w:rsids>
    <w:rsidRoot w:val="002222BB"/>
    <w:rsid w:val="000136BE"/>
    <w:rsid w:val="00037A6E"/>
    <w:rsid w:val="0006374E"/>
    <w:rsid w:val="000C6222"/>
    <w:rsid w:val="000F2A6F"/>
    <w:rsid w:val="001060C2"/>
    <w:rsid w:val="00164FC4"/>
    <w:rsid w:val="0018019D"/>
    <w:rsid w:val="00196EA8"/>
    <w:rsid w:val="002222BB"/>
    <w:rsid w:val="00232178"/>
    <w:rsid w:val="002405BE"/>
    <w:rsid w:val="002511D6"/>
    <w:rsid w:val="00264703"/>
    <w:rsid w:val="00264FEC"/>
    <w:rsid w:val="002954E4"/>
    <w:rsid w:val="002A243F"/>
    <w:rsid w:val="002E1088"/>
    <w:rsid w:val="002E7BD0"/>
    <w:rsid w:val="002F430E"/>
    <w:rsid w:val="003B1A4F"/>
    <w:rsid w:val="003D2BA9"/>
    <w:rsid w:val="003E4342"/>
    <w:rsid w:val="003F6EBB"/>
    <w:rsid w:val="00404F73"/>
    <w:rsid w:val="00416A81"/>
    <w:rsid w:val="0041732E"/>
    <w:rsid w:val="00454456"/>
    <w:rsid w:val="004755AC"/>
    <w:rsid w:val="00495C71"/>
    <w:rsid w:val="004D2E4D"/>
    <w:rsid w:val="005046F8"/>
    <w:rsid w:val="005062DE"/>
    <w:rsid w:val="005065EB"/>
    <w:rsid w:val="00525DC1"/>
    <w:rsid w:val="005A730F"/>
    <w:rsid w:val="00656898"/>
    <w:rsid w:val="00676C9F"/>
    <w:rsid w:val="00683D19"/>
    <w:rsid w:val="00687C70"/>
    <w:rsid w:val="00694B6B"/>
    <w:rsid w:val="00694FB3"/>
    <w:rsid w:val="0074291A"/>
    <w:rsid w:val="007470CD"/>
    <w:rsid w:val="0076645F"/>
    <w:rsid w:val="0076700A"/>
    <w:rsid w:val="007837A7"/>
    <w:rsid w:val="007A33D7"/>
    <w:rsid w:val="007D4683"/>
    <w:rsid w:val="00881FA4"/>
    <w:rsid w:val="008F1978"/>
    <w:rsid w:val="008F297B"/>
    <w:rsid w:val="008F335E"/>
    <w:rsid w:val="00900FE0"/>
    <w:rsid w:val="00910783"/>
    <w:rsid w:val="0096033B"/>
    <w:rsid w:val="0098511E"/>
    <w:rsid w:val="00996CC0"/>
    <w:rsid w:val="009C134B"/>
    <w:rsid w:val="009C49ED"/>
    <w:rsid w:val="009D4678"/>
    <w:rsid w:val="00A37F4D"/>
    <w:rsid w:val="00A900AD"/>
    <w:rsid w:val="00AC698C"/>
    <w:rsid w:val="00B05D61"/>
    <w:rsid w:val="00B61D7F"/>
    <w:rsid w:val="00BA2860"/>
    <w:rsid w:val="00BB6EA6"/>
    <w:rsid w:val="00BD4814"/>
    <w:rsid w:val="00BF0709"/>
    <w:rsid w:val="00C11972"/>
    <w:rsid w:val="00C51B27"/>
    <w:rsid w:val="00C5781A"/>
    <w:rsid w:val="00D0624B"/>
    <w:rsid w:val="00D116F5"/>
    <w:rsid w:val="00D253F7"/>
    <w:rsid w:val="00D400D3"/>
    <w:rsid w:val="00D8088D"/>
    <w:rsid w:val="00D85539"/>
    <w:rsid w:val="00DC67E1"/>
    <w:rsid w:val="00DF4E2F"/>
    <w:rsid w:val="00E029B7"/>
    <w:rsid w:val="00E066BE"/>
    <w:rsid w:val="00E1280B"/>
    <w:rsid w:val="00E1465C"/>
    <w:rsid w:val="00E8397E"/>
    <w:rsid w:val="00EB40D7"/>
    <w:rsid w:val="00F1114F"/>
    <w:rsid w:val="00F27DB4"/>
    <w:rsid w:val="00F923CB"/>
    <w:rsid w:val="00FA1A38"/>
    <w:rsid w:val="00FF5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2F0944"/>
  <w15:chartTrackingRefBased/>
  <w15:docId w15:val="{5DE8F7BC-9043-4A67-BA0E-47373752E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32178"/>
    <w:pPr>
      <w:spacing w:after="0" w:line="240" w:lineRule="auto"/>
      <w:ind w:left="720"/>
    </w:pPr>
    <w:rPr>
      <w:rFonts w:ascii="Calibri" w:hAnsi="Calibri" w:cs="Calibri"/>
    </w:rPr>
  </w:style>
  <w:style w:type="character" w:styleId="a4">
    <w:name w:val="Hyperlink"/>
    <w:basedOn w:val="a0"/>
    <w:uiPriority w:val="99"/>
    <w:unhideWhenUsed/>
    <w:rsid w:val="0098511E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98511E"/>
    <w:rPr>
      <w:color w:val="605E5C"/>
      <w:shd w:val="clear" w:color="auto" w:fill="E1DFDD"/>
    </w:rPr>
  </w:style>
  <w:style w:type="paragraph" w:styleId="a6">
    <w:name w:val="Revision"/>
    <w:hidden/>
    <w:uiPriority w:val="99"/>
    <w:semiHidden/>
    <w:rsid w:val="00416A81"/>
    <w:pPr>
      <w:spacing w:after="0" w:line="240" w:lineRule="auto"/>
    </w:pPr>
  </w:style>
  <w:style w:type="character" w:styleId="a7">
    <w:name w:val="annotation reference"/>
    <w:basedOn w:val="a0"/>
    <w:uiPriority w:val="99"/>
    <w:semiHidden/>
    <w:unhideWhenUsed/>
    <w:rsid w:val="00416A81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416A81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416A81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416A81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416A81"/>
    <w:rPr>
      <w:b/>
      <w:bCs/>
      <w:sz w:val="20"/>
      <w:szCs w:val="20"/>
    </w:rPr>
  </w:style>
  <w:style w:type="paragraph" w:styleId="ac">
    <w:name w:val="header"/>
    <w:basedOn w:val="a"/>
    <w:link w:val="ad"/>
    <w:uiPriority w:val="99"/>
    <w:unhideWhenUsed/>
    <w:rsid w:val="007429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74291A"/>
  </w:style>
  <w:style w:type="paragraph" w:styleId="ae">
    <w:name w:val="footer"/>
    <w:basedOn w:val="a"/>
    <w:link w:val="af"/>
    <w:uiPriority w:val="99"/>
    <w:unhideWhenUsed/>
    <w:rsid w:val="007429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74291A"/>
  </w:style>
  <w:style w:type="character" w:styleId="af0">
    <w:name w:val="FollowedHyperlink"/>
    <w:basedOn w:val="a0"/>
    <w:uiPriority w:val="99"/>
    <w:semiHidden/>
    <w:unhideWhenUsed/>
    <w:rsid w:val="00694F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3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gog.com/game/arcade_paradise?utm_source=Press+Release&amp;utm_medium=Email&amp;utm_campaign=AP_October_Beat" TargetMode="External"/><Relationship Id="rId18" Type="http://schemas.openxmlformats.org/officeDocument/2006/relationships/hyperlink" Target="https://www.youtube.com/wiredp" TargetMode="External"/><Relationship Id="rId3" Type="http://schemas.openxmlformats.org/officeDocument/2006/relationships/styles" Target="styles.xml"/><Relationship Id="rId21" Type="http://schemas.openxmlformats.org/officeDocument/2006/relationships/hyperlink" Target="mailto:anastasia@wiredproductions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epicgames.com/store/en-US/p/arcade-paradise" TargetMode="External"/><Relationship Id="rId17" Type="http://schemas.openxmlformats.org/officeDocument/2006/relationships/hyperlink" Target="https://discord.com/invite/wired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WiredP" TargetMode="External"/><Relationship Id="rId20" Type="http://schemas.openxmlformats.org/officeDocument/2006/relationships/hyperlink" Target="https://www.nosebleedinteractive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tore.steampowered.com/app/1388870/Arcade_Paradise/?utm_source=Press+Release&amp;utm_medium=Email&amp;utm_campaign=AP_October_Beat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iredproductions.com/wired-live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youtu.be/n3OScbMYP7o" TargetMode="External"/><Relationship Id="rId19" Type="http://schemas.openxmlformats.org/officeDocument/2006/relationships/hyperlink" Target="https://www.twitch.tv/wiredp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shop.wiredproductions.com/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media.wiredproductions.com/wp-content/uploads/2021/08/Arcade-Paradise-Embargoed-Content.zip" TargetMode="External"/><Relationship Id="rId1" Type="http://schemas.openxmlformats.org/officeDocument/2006/relationships/hyperlink" Target="https://media.wiredproduction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AE18A-EC0A-4F51-ACF3-31ED9D6EC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54</Words>
  <Characters>3729</Characters>
  <Application>Microsoft Office Word</Application>
  <DocSecurity>0</DocSecurity>
  <Lines>31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Ibrahim</dc:creator>
  <cp:keywords/>
  <dc:description/>
  <cp:lastModifiedBy>Deklirik Norika</cp:lastModifiedBy>
  <cp:revision>3</cp:revision>
  <dcterms:created xsi:type="dcterms:W3CDTF">2021-12-07T13:15:00Z</dcterms:created>
  <dcterms:modified xsi:type="dcterms:W3CDTF">2021-12-07T13:27:00Z</dcterms:modified>
</cp:coreProperties>
</file>